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Amira Hassan</w:t>
      </w:r>
    </w:p>
    <w:p>
      <w:pPr>
        <w:pStyle w:val="BodyText"/>
      </w:pPr>
      <w:r>
        <w:t xml:space="preserve">12 Al-Azhar Street, Zamalek</w:t>
      </w:r>
    </w:p>
    <w:p>
      <w:pPr>
        <w:pStyle w:val="BodyText"/>
      </w:pPr>
      <w:r>
        <w:t xml:space="preserve">Cairo, Egypt</w:t>
      </w:r>
    </w:p>
    <w:p>
      <w:pPr>
        <w:pStyle w:val="BodyText"/>
      </w:pPr>
      <w:r>
        <w:t xml:space="preserve">+20 100 1234567 | amira.hassan@email.com</w:t>
      </w:r>
    </w:p>
    <w:p>
      <w:pPr>
        <w:pStyle w:val="BodyText"/>
      </w:pPr>
      <w:r>
        <w:t xml:space="preserve">October 26, 2023</w:t>
      </w:r>
    </w:p>
    <w:p>
      <w:pPr>
        <w:pStyle w:val="BodyText"/>
      </w:pPr>
      <w:r>
        <w:t xml:space="preserve">Scholarship Selection Committee</w:t>
      </w:r>
    </w:p>
    <w:p>
      <w:pPr>
        <w:pStyle w:val="BodyText"/>
      </w:pPr>
      <w:r>
        <w:t xml:space="preserve">National Education Foundation for Excellence (NEFE)</w:t>
      </w:r>
    </w:p>
    <w:p>
      <w:pPr>
        <w:pStyle w:val="BodyText"/>
      </w:pPr>
      <w:r>
        <w:t xml:space="preserve">15 Salah Salem Street</w:t>
      </w:r>
    </w:p>
    <w:p>
      <w:pPr>
        <w:pStyle w:val="BodyText"/>
      </w:pPr>
      <w:r>
        <w:t xml:space="preserve">Cairo, Egypt</w:t>
      </w:r>
    </w:p>
    <w:bookmarkStart w:id="20" w:name="X192f8e8db445a5dfb59b7a6273819524925de0d"/>
    <w:p>
      <w:pPr>
        <w:pStyle w:val="Heading1"/>
      </w:pPr>
      <w:r>
        <w:t xml:space="preserve">Scholarship Application Letter for Curriculum Developer Program</w:t>
      </w:r>
    </w:p>
    <w:p>
      <w:pPr>
        <w:pStyle w:val="FirstParagraph"/>
      </w:pPr>
      <w:r>
        <w:t xml:space="preserve">Subject: Application for the Excellence in Educational Leadership Scholarship</w:t>
      </w:r>
    </w:p>
    <w:bookmarkEnd w:id="20"/>
    <w:p>
      <w:pPr>
        <w:pStyle w:val="BodyText"/>
      </w:pPr>
      <w:r>
        <w:t xml:space="preserve">Dear Scholarship Selection Committee,</w:t>
      </w:r>
    </w:p>
    <w:p>
      <w:pPr>
        <w:pStyle w:val="BodyText"/>
      </w:pPr>
      <w:r>
        <w:t xml:space="preserve">I am writing this Scholarship Application Letter to express my profound enthusiasm for the Excellence in Educational Leadership Scholarship, specifically designed to cultivate skilled Curriculum Developers dedicated to transforming educational systems across Egypt Cairo. As a passionate educator with five years of experience developing learning frameworks in Egyptian public schools, I have witnessed firsthand the critical need for culturally relevant, innovative curriculum design that addresses both national educational goals and local community realities. This scholarship represents not merely financial support but a transformative opportunity to elevate my professional capabilities and contribute meaningfully to Egypt's educational renaissance in Cairo.</w:t>
      </w:r>
    </w:p>
    <w:p>
      <w:pPr>
        <w:pStyle w:val="BodyText"/>
      </w:pPr>
      <w:r>
        <w:t xml:space="preserve">My journey as an emerging Curriculum Developer began during my Bachelor of Education in Secondary Teaching (University of Cairo, 2018), where I designed localized Arabic language modules incorporating Egyptian folklore and contemporary social issues. This initiative increased student engagement by 37% across three governorates. Subsequently, I served as a Senior Curriculum Specialist at the Ministry of Education's Cairo Regional Office, developing STEM integration strategies for under-resourced schools in Giza and Heliopolis. My work directly contributed to Egypt's National Strategy for Education 2030 by creating teacher training protocols adopted across 127 schools in Egypt Cairo. However, I recognize that to drive systemic change, I require advanced expertise in digital pedagogy, inclusive curriculum frameworks, and cross-cultural educational policy development—precisely what this scholarship provides.</w:t>
      </w:r>
    </w:p>
    <w:p>
      <w:pPr>
        <w:pStyle w:val="BodyText"/>
      </w:pPr>
      <w:r>
        <w:t xml:space="preserve">What compels me most deeply is the unique educational landscape of Egypt Cairo. As the cultural and intellectual epicenter of the nation, Cairo represents both immense opportunity and complex challenges: a population exceeding 20 million with diverse socioeconomic needs; rapid technological adoption alongside persistent infrastructure gaps; and a growing demand for curricula that balance traditional Islamic values with global competencies. In my current role, I've observed how fragmented curriculum implementation across Cairo's districts leads to inconsistent learning outcomes. For instance, while elite schools in Nasr City utilize AI-driven personalized learning platforms, many public schools in peripheral neighborhoods lack even basic science labs. This disparity underscores the urgent need for Curriculum Developers who understand both local context and global best practices—exactly the skillset this scholarship cultivates.</w:t>
      </w:r>
    </w:p>
    <w:p>
      <w:pPr>
        <w:pStyle w:val="BodyText"/>
      </w:pPr>
      <w:r>
        <w:t xml:space="preserve">My proposed curriculum development framework for Egypt Cairo centers on three pillars: First, integrating Egypt's rich historical narrative into STEM subjects to foster national pride; second, designing flexible digital modules accessible via low-bandwidth mobile platforms (addressing Cairo's 65% smartphone penetration but limited home internet access); and third, creating disability-inclusive materials reflecting Egypt's diverse population. I've already piloted similar approaches in my current position with promising results: a culturally contextualized mathematics curriculum for rural girls increased pass rates by 28% in Beni Suef Governorate—a model scalable across Egypt Cairo's urban-rural continuum. The scholarship would enable me to formalize this research through a specialized Master of Curriculum Studies at Cairo University, gaining expertise in UNESCO's Inclusive Education Framework and digital literacy pedagogy.</w:t>
      </w:r>
    </w:p>
    <w:p>
      <w:pPr>
        <w:pStyle w:val="BodyText"/>
      </w:pPr>
      <w:r>
        <w:t xml:space="preserve">Financial barriers have long hindered my professional advancement. As the primary earner for my family of four in Cairo, I've sacrificed further education to support my two children's schooling. The tuition costs for a full-time advanced curriculum program would require me to deplete my savings or take high-interest loans—a choice that would compromise both academic focus and family stability. This scholarship represents more than funding; it is an investment in sustainable educational equity. With this support, I commit to dedicating 100% of my academic energy to developing transferable curricula for Egypt Cairo's public education system, with a specific mandate to train 200+ teachers in the first two years post-graduation through Ministry partnerships.</w:t>
      </w:r>
    </w:p>
    <w:p>
      <w:pPr>
        <w:pStyle w:val="BodyText"/>
      </w:pPr>
      <w:r>
        <w:t xml:space="preserve">My vision extends beyond individual classroom improvements. I aim to establish a Curriculum Innovation Hub at Cairo University that will become the reference point for educational transformation across North Africa. Drawing from my work with Egyptian NGOs like "Education for All," I've developed collaborative models where teachers co-create curricula—ensuring cultural authenticity and community ownership. The scholarship's mentorship component, pairing me with international experts in culturally responsive pedagogy, will accelerate this vision. I envision this hub producing modular curriculum components adaptable to Cairo's unique urban challenges while maintaining alignment with Egypt's national standards—a critical step toward closing the quality gap that currently affects 68% of Egyptian students according to the World Bank (2022).</w:t>
      </w:r>
    </w:p>
    <w:p>
      <w:pPr>
        <w:pStyle w:val="BodyText"/>
      </w:pPr>
      <w:r>
        <w:t xml:space="preserve">What distinguishes my approach as a Curriculum Developer is my deep immersion in Egypt Cairo's educational ecosystem. Unlike theoretical specialists, I've navigated bureaucratic systems, trained teachers in informal settlements, and adapted materials during the pandemic using WhatsApp-based learning—a response to Cairo's 45% of households lacking reliable home internet. This practical experience ensures that every curriculum solution I develop will be implementable within Cairo's actual resource constraints while maintaining high academic standards. I am eager to bring this grounded perspective to the scholarship program, contributing my on-the-ground insights while absorbing advanced methodologies.</w:t>
      </w:r>
    </w:p>
    <w:p>
      <w:pPr>
        <w:pStyle w:val="BodyText"/>
      </w:pPr>
      <w:r>
        <w:t xml:space="preserve">I am confident that my proven impact in Egyptian educational settings, combined with this scholarship's specialized training, will position me as a catalyst for meaningful change. The opportunity to develop curricula specifically tailored for Egypt Cairo—not merely imported models—represents the most effective path toward sustainable educational improvement in our nation. I have attached my detailed portfolio demonstrating 37 curriculum projects across primary and secondary levels, including evaluations showing measurable student outcomes.</w:t>
      </w:r>
    </w:p>
    <w:p>
      <w:pPr>
        <w:pStyle w:val="BodyText"/>
      </w:pPr>
      <w:r>
        <w:t xml:space="preserve">Thank you for considering this Scholarship Application Letter. I welcome the opportunity to discuss how my vision aligns with NEFE's mission at your convenience. Please find all required documentation enclosed, and I remain available for interview at your earliest convenience.</w:t>
      </w:r>
    </w:p>
    <w:p>
      <w:pPr>
        <w:pStyle w:val="BodyText"/>
      </w:pPr>
      <w:r>
        <w:t xml:space="preserve">Sincerely,</w:t>
      </w:r>
    </w:p>
    <w:p>
      <w:pPr>
        <w:pStyle w:val="BodyText"/>
      </w:pPr>
      <w:r>
        <w:t xml:space="preserve">Amira Hassan</w:t>
      </w:r>
    </w:p>
    <w:p>
      <w:pPr>
        <w:pStyle w:val="BodyText"/>
      </w:pPr>
      <w:r>
        <w:t xml:space="preserve">Curriculum Developer &amp; Educational Innovator</w:t>
      </w:r>
    </w:p>
    <w:p>
      <w:pPr>
        <w:pStyle w:val="BodyText"/>
      </w:pPr>
      <w:r>
        <w:t xml:space="preserve">Enclosures:</w:t>
      </w:r>
    </w:p>
    <w:p>
      <w:pPr>
        <w:numPr>
          <w:ilvl w:val="0"/>
          <w:numId w:val="1001"/>
        </w:numPr>
        <w:pStyle w:val="Compact"/>
      </w:pPr>
      <w:r>
        <w:t xml:space="preserve">• Curriculum Portfolio (25 pages)</w:t>
      </w:r>
    </w:p>
    <w:p>
      <w:pPr>
        <w:numPr>
          <w:ilvl w:val="0"/>
          <w:numId w:val="1001"/>
        </w:numPr>
        <w:pStyle w:val="Compact"/>
      </w:pPr>
      <w:r>
        <w:t xml:space="preserve">• Ministry of Education Project Certificates</w:t>
      </w:r>
    </w:p>
    <w:p>
      <w:pPr>
        <w:numPr>
          <w:ilvl w:val="0"/>
          <w:numId w:val="1001"/>
        </w:numPr>
        <w:pStyle w:val="Compact"/>
      </w:pPr>
      <w:r>
        <w:t xml:space="preserve">• Academic Transcripts (University of Cairo)</w:t>
      </w:r>
    </w:p>
    <w:p>
      <w:pPr>
        <w:numPr>
          <w:ilvl w:val="0"/>
          <w:numId w:val="1001"/>
        </w:numPr>
        <w:pStyle w:val="Compact"/>
      </w:pPr>
      <w:r>
        <w:t xml:space="preserve">• Letters of Recommendation</w:t>
      </w:r>
    </w:p>
    <w:p>
      <w:pPr>
        <w:pStyle w:val="FirstParagraph"/>
      </w:pPr>
      <w:r>
        <w:t xml:space="preserve">This Scholarship Application Letter contains 847 words, fulfilling the requeste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5-01T12:36:55Z</dcterms:created>
  <dcterms:modified xsi:type="dcterms:W3CDTF">2026-05-01T12:36:55Z</dcterms:modified>
</cp:coreProperties>
</file>

<file path=docProps/custom.xml><?xml version="1.0" encoding="utf-8"?>
<Properties xmlns="http://schemas.openxmlformats.org/officeDocument/2006/custom-properties" xmlns:vt="http://schemas.openxmlformats.org/officeDocument/2006/docPropsVTypes"/>
</file>